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7D1ABA" w:rsidRDefault="007D1ABA" w:rsidP="0043512E">
      <w:pPr>
        <w:spacing w:after="1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Allen Peng Lu</w:t>
      </w:r>
    </w:p>
    <w:p w14:paraId="5D4B0832" w14:textId="466ADAB7" w:rsidR="007D1ABA" w:rsidRPr="00430F9A" w:rsidRDefault="007D1ABA" w:rsidP="0043512E">
      <w:pPr>
        <w:spacing w:after="1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430F9A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43512E">
      <w:pPr>
        <w:spacing w:after="1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27AB1E73" w14:textId="3A2E4C69" w:rsidR="00E028DE" w:rsidRDefault="007D1ABA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ctively seeking a Computing Science Internship in </w:t>
      </w:r>
      <w:r w:rsidR="00965BC6">
        <w:rPr>
          <w:rFonts w:ascii="Times New Roman" w:eastAsia="Times New Roman" w:hAnsi="Times New Roman" w:cs="Times New Roman"/>
          <w:color w:val="000000"/>
          <w:lang w:val="en-CA" w:eastAsia="en-CA"/>
        </w:rPr>
        <w:t>Web/Mobile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</w:t>
      </w:r>
      <w:r w:rsidR="00965BC6">
        <w:rPr>
          <w:rFonts w:ascii="Times New Roman" w:eastAsia="Times New Roman" w:hAnsi="Times New Roman" w:cs="Times New Roman"/>
          <w:color w:val="000000"/>
          <w:lang w:val="en-CA" w:eastAsia="en-CA"/>
        </w:rPr>
        <w:t>pp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r </w:t>
      </w:r>
      <w:r w:rsidR="00965BC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PI development. Eager to learn the skills in developing web and mobile apps, as well as create innovative and useful APIs that will </w:t>
      </w:r>
      <w:r w:rsidR="00000E1E">
        <w:rPr>
          <w:rFonts w:ascii="Times New Roman" w:eastAsia="Times New Roman" w:hAnsi="Times New Roman" w:cs="Times New Roman"/>
          <w:color w:val="000000"/>
          <w:lang w:val="en-CA" w:eastAsia="en-CA"/>
        </w:rPr>
        <w:t>immediately help other developers learn and create elegant and efficient software.</w:t>
      </w:r>
    </w:p>
    <w:p w14:paraId="436F2EC1" w14:textId="77777777" w:rsidR="00965BC6" w:rsidRDefault="00965BC6" w:rsidP="00965BC6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4C7DF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Skills and Qual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65BC6" w14:paraId="1B4E02C0" w14:textId="77777777" w:rsidTr="00000E1E">
        <w:tc>
          <w:tcPr>
            <w:tcW w:w="3116" w:type="dxa"/>
          </w:tcPr>
          <w:p w14:paraId="76EDB1A7" w14:textId="557FB2BD" w:rsidR="00965BC6" w:rsidRPr="00965BC6" w:rsidRDefault="00965BC6" w:rsidP="00965BC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/Java</w:t>
            </w:r>
          </w:p>
        </w:tc>
        <w:tc>
          <w:tcPr>
            <w:tcW w:w="3117" w:type="dxa"/>
          </w:tcPr>
          <w:p w14:paraId="17C54C4E" w14:textId="1EE1BBD6" w:rsidR="00965BC6" w:rsidRPr="00965BC6" w:rsidRDefault="00965BC6" w:rsidP="00965BC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070D10E6" w14:textId="1F5FD39B" w:rsidR="00965BC6" w:rsidRPr="00965BC6" w:rsidRDefault="00965BC6" w:rsidP="00965BC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</w:tr>
      <w:tr w:rsidR="00965BC6" w14:paraId="1AB51F3D" w14:textId="77777777" w:rsidTr="00000E1E">
        <w:tc>
          <w:tcPr>
            <w:tcW w:w="3116" w:type="dxa"/>
          </w:tcPr>
          <w:p w14:paraId="1ACC4643" w14:textId="3156EC67" w:rsidR="00965BC6" w:rsidRPr="00843881" w:rsidRDefault="00843881" w:rsidP="00843881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9B028E5" w14:textId="3C9E38A8" w:rsidR="00965BC6" w:rsidRPr="00000E1E" w:rsidRDefault="00965BC6" w:rsidP="00000E1E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  <w:tc>
          <w:tcPr>
            <w:tcW w:w="3117" w:type="dxa"/>
          </w:tcPr>
          <w:p w14:paraId="661DA7A4" w14:textId="77777777" w:rsidR="00965BC6" w:rsidRDefault="00965BC6" w:rsidP="00965BC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E028DE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Education</w:t>
      </w:r>
    </w:p>
    <w:p w14:paraId="0BAAE901" w14:textId="027639AE" w:rsidR="00935B9D" w:rsidRPr="00430F9A" w:rsidRDefault="007D1ABA" w:rsidP="00430F9A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</w:t>
      </w:r>
      <w:r w:rsidR="00965BC6">
        <w:rPr>
          <w:rFonts w:ascii="Times New Roman" w:eastAsia="Times New Roman" w:hAnsi="Times New Roman" w:cs="Times New Roman"/>
          <w:color w:val="000000"/>
          <w:lang w:val="en-CA" w:eastAsia="en-CA"/>
        </w:rPr>
        <w:t>20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0EB23562" w14:textId="354F9C4E" w:rsidR="007D1ABA" w:rsidRDefault="007D1ABA" w:rsidP="007D1ABA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E028D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Personal Projects</w:t>
      </w:r>
    </w:p>
    <w:p w14:paraId="3A7541D3" w14:textId="31FDBD7F" w:rsidR="00A379D8" w:rsidRPr="00DD6BC7" w:rsidRDefault="00FC366A" w:rsidP="00DD6BC7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64865F7C" w:rsidR="00CF1FD9" w:rsidRDefault="0008772C" w:rsidP="0008772C">
      <w:pPr>
        <w:spacing w:after="0" w:line="276" w:lineRule="auto"/>
        <w:textAlignment w:val="baseline"/>
        <w:rPr>
          <w:rStyle w:val="Hyperlink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ApluUalberta/Gravity</w:t>
        </w:r>
      </w:hyperlink>
    </w:p>
    <w:p w14:paraId="120A0FA3" w14:textId="130640E3" w:rsidR="00000E1E" w:rsidRPr="00000E1E" w:rsidRDefault="00000E1E" w:rsidP="00000E1E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in Java</w:t>
      </w:r>
    </w:p>
    <w:p w14:paraId="3A1EA59A" w14:textId="2810882E" w:rsidR="0008772C" w:rsidRDefault="0008772C" w:rsidP="0043512E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4582CB05" w:rsidR="0008772C" w:rsidRDefault="00430F9A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6FC0AFE3" w14:textId="0D77F72C" w:rsidR="00DD6BC7" w:rsidRPr="00430F9A" w:rsidRDefault="0008772C" w:rsidP="00DD6BC7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ntegrated 1-rep-max calculator that auto-updates the user’s achievements and progress</w:t>
      </w:r>
    </w:p>
    <w:p w14:paraId="61F35666" w14:textId="64F8798A" w:rsidR="00DD6BC7" w:rsidRDefault="00DD6BC7" w:rsidP="00DD6BC7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 Tracker Android Studio Project (September 2019 – December 2019)</w:t>
      </w:r>
    </w:p>
    <w:p w14:paraId="06AB4202" w14:textId="2327B306" w:rsidR="00DD6BC7" w:rsidRDefault="00DD6BC7" w:rsidP="00DD6BC7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38DECDB1" w14:textId="30ADFF18" w:rsidR="00DD6BC7" w:rsidRPr="00DD6BC7" w:rsidRDefault="00DD6BC7" w:rsidP="00DD6BC7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DD6BC7">
          <w:rPr>
            <w:color w:val="0000FF"/>
            <w:u w:val="single"/>
          </w:rPr>
          <w:t>https://github.com/CMPUT301F19T03/GroupProject1</w:t>
        </w:r>
      </w:hyperlink>
    </w:p>
    <w:p w14:paraId="1A86A504" w14:textId="511FFA8E" w:rsidR="00A379D8" w:rsidRDefault="00DD6BC7" w:rsidP="00DD6BC7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for Tracking a User’s Moods at a given time</w:t>
      </w:r>
    </w:p>
    <w:p w14:paraId="52DBEE2E" w14:textId="755EFA10" w:rsidR="00DD6BC7" w:rsidRDefault="00DD6BC7" w:rsidP="00DD6BC7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social situations, locations, and followers</w:t>
      </w:r>
    </w:p>
    <w:p w14:paraId="2A2CADE9" w14:textId="504E0B8B" w:rsidR="00DD6BC7" w:rsidRDefault="00DD6BC7" w:rsidP="00DD6BC7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llows users to follow, and approve follower requests to each other</w:t>
      </w:r>
    </w:p>
    <w:p w14:paraId="5D1DBD98" w14:textId="3EB63F3C" w:rsidR="00DD6BC7" w:rsidRPr="00DD6BC7" w:rsidRDefault="00DD6BC7" w:rsidP="00DD6BC7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Utilizes Google Maps API to track User Mood locations on Google Maps</w:t>
      </w:r>
    </w:p>
    <w:p w14:paraId="06E89AFF" w14:textId="797BE481" w:rsidR="003F27EE" w:rsidRPr="003F27EE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3F27E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Hobbies</w:t>
      </w:r>
    </w:p>
    <w:p w14:paraId="1B4BBC59" w14:textId="71878BBA" w:rsidR="007C4E48" w:rsidRPr="004E1337" w:rsidRDefault="00041BAF" w:rsidP="007C4E48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</w:t>
      </w:r>
      <w:r w:rsidR="0043512E">
        <w:rPr>
          <w:rFonts w:ascii="Times New Roman" w:eastAsia="Times New Roman" w:hAnsi="Times New Roman" w:cs="Times New Roman"/>
          <w:color w:val="000000"/>
          <w:lang w:val="en-CA" w:eastAsia="en-CA"/>
        </w:rPr>
        <w:t>p</w:t>
      </w:r>
      <w:bookmarkStart w:id="0" w:name="_GoBack"/>
      <w:bookmarkEnd w:id="0"/>
    </w:p>
    <w:sectPr w:rsidR="007C4E48" w:rsidRPr="004E1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7B02E8"/>
    <w:multiLevelType w:val="hybridMultilevel"/>
    <w:tmpl w:val="DD6E4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1"/>
  </w:num>
  <w:num w:numId="6">
    <w:abstractNumId w:val="3"/>
  </w:num>
  <w:num w:numId="7">
    <w:abstractNumId w:val="8"/>
  </w:num>
  <w:num w:numId="8">
    <w:abstractNumId w:val="9"/>
  </w:num>
  <w:num w:numId="9">
    <w:abstractNumId w:val="4"/>
  </w:num>
  <w:num w:numId="10">
    <w:abstractNumId w:val="1"/>
  </w:num>
  <w:num w:numId="11">
    <w:abstractNumId w:val="10"/>
  </w:num>
  <w:num w:numId="12">
    <w:abstractNumId w:val="7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c1MbM0NDIzMDdS0lEKTi0uzszPAykwrgUAeuDSFiwAAAA="/>
  </w:docVars>
  <w:rsids>
    <w:rsidRoot w:val="00740F48"/>
    <w:rsid w:val="00000E1E"/>
    <w:rsid w:val="00041BAF"/>
    <w:rsid w:val="00083652"/>
    <w:rsid w:val="0008477F"/>
    <w:rsid w:val="0008772C"/>
    <w:rsid w:val="001D5218"/>
    <w:rsid w:val="002067B1"/>
    <w:rsid w:val="00281357"/>
    <w:rsid w:val="003D27D9"/>
    <w:rsid w:val="003F27EE"/>
    <w:rsid w:val="00430F9A"/>
    <w:rsid w:val="0043512E"/>
    <w:rsid w:val="00470A0F"/>
    <w:rsid w:val="004A3313"/>
    <w:rsid w:val="004B4C0C"/>
    <w:rsid w:val="004C7DFC"/>
    <w:rsid w:val="004E1337"/>
    <w:rsid w:val="005273DF"/>
    <w:rsid w:val="00552046"/>
    <w:rsid w:val="005551A6"/>
    <w:rsid w:val="005614AE"/>
    <w:rsid w:val="005B47A8"/>
    <w:rsid w:val="005F63D9"/>
    <w:rsid w:val="006375DD"/>
    <w:rsid w:val="006630CB"/>
    <w:rsid w:val="006810FF"/>
    <w:rsid w:val="006A6741"/>
    <w:rsid w:val="00740F48"/>
    <w:rsid w:val="007C4E48"/>
    <w:rsid w:val="007D1ABA"/>
    <w:rsid w:val="007F49BD"/>
    <w:rsid w:val="00843881"/>
    <w:rsid w:val="008479B9"/>
    <w:rsid w:val="00893D16"/>
    <w:rsid w:val="0093479C"/>
    <w:rsid w:val="00935B9D"/>
    <w:rsid w:val="00965BC6"/>
    <w:rsid w:val="0099169B"/>
    <w:rsid w:val="009C19E8"/>
    <w:rsid w:val="009E218E"/>
    <w:rsid w:val="00A379D8"/>
    <w:rsid w:val="00AA3CD7"/>
    <w:rsid w:val="00B660ED"/>
    <w:rsid w:val="00B9765B"/>
    <w:rsid w:val="00C336EA"/>
    <w:rsid w:val="00C4102C"/>
    <w:rsid w:val="00C6697C"/>
    <w:rsid w:val="00C94FBD"/>
    <w:rsid w:val="00CF1FD9"/>
    <w:rsid w:val="00DD28E5"/>
    <w:rsid w:val="00DD6BC7"/>
    <w:rsid w:val="00DF7139"/>
    <w:rsid w:val="00E028DE"/>
    <w:rsid w:val="00E33FB6"/>
    <w:rsid w:val="00E63390"/>
    <w:rsid w:val="00EB3535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table" w:styleId="TableGrid">
    <w:name w:val="Table Grid"/>
    <w:basedOn w:val="TableNormal"/>
    <w:uiPriority w:val="39"/>
    <w:rsid w:val="00965B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pluUalberta/Gravity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CMPUT301F19T03/GroupProjec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7E795-E630-43CB-B918-210E7D74F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89</Words>
  <Characters>165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12</cp:revision>
  <dcterms:created xsi:type="dcterms:W3CDTF">2019-12-25T20:14:00Z</dcterms:created>
  <dcterms:modified xsi:type="dcterms:W3CDTF">2019-12-31T01:46:00Z</dcterms:modified>
</cp:coreProperties>
</file>